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ท่านกข่าวสภาช่อง 10 ติดตามรายการห้องข่าวรัฐสภาแชนแนลภาคเช้าค่ะ</w:t>
      </w:r>
    </w:p>
    <w:p>
      <w:pPr>
        <w:pStyle w:val="BodyText"/>
      </w:pPr>
      <w:r>
        <w:t xml:space="preserve">(คุณณัฐภัทรพล) สวัสดีครับ</w:t>
      </w:r>
    </w:p>
    <w:p>
      <w:pPr>
        <w:pStyle w:val="BodyText"/>
      </w:pPr>
      <w:r>
        <w:t xml:space="preserve">(คุณวัฒนะ) สวัสดีครับ พบกับรายการห้องข่าวรัฐสภาแชนแนล ภาคเช้าครับ คุณผู้ชมติดตามอยู่กับคุณ ณัฐภัทรพล จุติการพาณิชย์ อาจารย์ล่ามภาษามือประจำรายการของเรา อาจารย์คมคิด ศันสนะเกียรติ จะได้ข่าวต่างประเทศอีกสักครู่หนึ่ง เดี๋ยวผู้ประกาศของเรามาทำหน้าที่ พบกันในวันอังคารที่ 24 กันยายน พุทธศักราช 25067 ครับ 24 กันยายนของทุกปีนะผู้ชมครับ จะตรงกับวันมหิดลนะครับก็เป็นวันคล้ายวันสวรรคตนะครับ ของสมเด็จพระมหิตลาธิเบศรอดุลยเดชวิกรมพระบรมราชชนกนะครับ ซึ่งท่านก็เป็นทางการของพระบิดาแห่งการแพทย์แผนปัจจุบันของไทยด้วยนะครับ พูดถึงมหิดลกับเรา ก็ต้องนึกถึงนะครับคุณผู้ชม คุณงามความดี คุณประการที่พระองค์ท่านได้ทำให้กับพสกนิกรชาวไทย และที่สำคัญครับ คุณผู้ชม ถึงไม่โดนไปหลาย ๆ คนก็นึกถึงมหาวิทยาลัยแห่งนึงชายมหาวิทยาลัยมหิดลสร้างในส่วนของนิสิตนักศึกษามากมายมาพัฒนาประเทศไทยของเรานะครับ โดยเฉพาะแวดวงทางการแพทย์ โรงพยาบาลศิริราชโรงพยาบาลรามาธิบดี ขึ้นตรงกับคณะของมหาวิทยาลัยมหิดลด้วยนะ ถือว่าเป็นการแพทย์นะวันนี้เห็นว่าทางโรงพยาบาลมหาวิทยาลัยเองก็จะมีการขาย ขายธงมหิดล คณะพูดถึงเรื่องของการแพทย์ ก็ต้องพูดถึงเรื่องของน้ำท่วมตอนนี้ การเยียวยาพี่น้องประชาชน โรคภัย ไข้เจ็บ น้ำท่วม ณ เวลานี้ ก็ส่งก็จะเห็นแล้วนะครับ ว่าเดือนกันยายนตลอดทั้งเดือนครับ ประเทศไทยเราเจอหนักเหลือเกิน ฝนที่ตกลงมาอย่างต่อเนื่องจากพายุโซนร้อนนะ อย่างน้อย 2 ลูกครับ ทำให้ประเทศไทยของเราเนี่ยเจอกับน้ำป่าไหลหลากน้ำท่วมดินโคลนถล่มน้ำท่วมขังก็เยอะเหมือนกัน ล่าสุด 2 3 วันที่ผ่านมา ก็ปรากฏเป็นข่าวไปแล้วนะ น้ำป่าไหลหลากมาเยอะมากจริง ๆ คนก็พัดมาเยอะจริง ๆ หลายจังหวัดเชียงรายก็เจอรอบ 2 ค่ะ ก็เจอหลายอำเภอนะคะนอกจากนี้ที่ลำปาง ที่พะเยา ที่ลำพูนก็เจอหนักจริงๆ</w:t>
      </w:r>
    </w:p>
    <w:p>
      <w:pPr>
        <w:pStyle w:val="BodyText"/>
      </w:pPr>
      <w:r>
        <w:t xml:space="preserve">(คุณณัฐภัทรพล) ไม่ใช่อย่างเชียงรายเองเมื่อวานนี้น้ำป่าพัดเข้าไปที่อำเภอเวียงป่าเป้านะครับความเสียหายค่อนข้างเยอะเลยทีเดียว เชียงใหม่อย่างที่แม่ริมนะครับ บริเวณทางขึ้น แม่กําปองในการขนส่งมา ก็ถือว่าเป็นอีกหนึ่งที่นะครับ ที่มีการได้รับความเสียหายจากทางด้านของพายุที่มีการเข้ามา ดีเปรสชันซูลิกนั้นเอง มาจากที่อ่อนแรงกำลังลง เป็นหย่อมความกดอากาศต่ำ ก็ยังยังส่งผลกระทบอยู่นะ</w:t>
      </w:r>
    </w:p>
    <w:p>
      <w:pPr>
        <w:pStyle w:val="BodyText"/>
      </w:pPr>
      <w:r>
        <w:t xml:space="preserve">(คุณวัฒนะ) แน่นอนครับคุณผู้ชม ณ เวลานี้ต้องบอกว่าน้ำตาของคนไทยโดยเฉพาะพี่น้องทางภาคเหนืออดเป็นห่วงไม่ได้จริงๆความเสียหายที่เกิดขึ้นนะผู้ชมเราเห็นแล้วครับบรรยากาศของดินโคลนที่ถล่มลงมากับน้ำไหลมาแรงมากเป็นภาพที่ผมเคยเห็นจากคลิปของต่างประเทศครับ แต่ปรากฏว่าปีนี้มาเจอที่บ้านเรา หลายจุดในพื้นที่เลยทีเดียวเลยครับ ที่เป็นพื้นที่ที่ดอย บนที่สูง ก็เจอกับเหตุการณ์แบบนี้ นะก็จะชมรถยนต์นี่น้ำหนักก็เยอะพอสมควร</w:t>
      </w:r>
    </w:p>
    <w:p>
      <w:pPr>
        <w:pStyle w:val="BodyText"/>
      </w:pPr>
      <w:r>
        <w:t xml:space="preserve">(คุณณัฐภัทรพล) ไหลไปทั้งคันเลย บ้านเรือนที่เขาลงเสาเข็มไว้ยังพัดไปเลย ต้องระวังนะช่วงนี้ยังไงก็ต้องรอดูกันต่อไป เพราะว่ากรมอุตุนิยมวิทยาก็ยังคงให้มีการเฝ้าระมัดระวังกันอยู่นะครับ รวมถึงในตัวเมืองเชียงใหม่ตอนนี้ก็ต้องยังเฝ้าระมัดระวังอยู่นะครับ เพราะว่าน้ำในแม่น้ำก็เริ่มที่จะสูงขึ้นแล้วเหมือนกัน หลายจังหวัดก็มีการแจ้งเตือนจากทางกรมอุตุนิยมวิทยาอย่างต่อเนื่อง ขอให้สังเกตสีของน้ำด้วยนะครับ น้ำแตกต่างที่อยู่ในบริเวณพื้นที่ที่เป็นของประชาชนอาศัยอยู่นี่ เก็บด้วย เนื่องจากว่าบางครั้งบางคราวนี่น้ำป่าไหลพัดมาไม่ได้ตั้งตัวนะครับ แล้วก็เกิดความเสียหายที่คุณผู้ชมเห็นอยู่ในขณะนี้นะครับ เช้านี้ห้องข่าวรัฐสภาจะได้เข้าเช้าประชุมไปติดตามบรรยากาศการแก้ไขรัฐธรรมนูญ ซึ่งต้องบอกว่ามีการพูดถึงกันพอสมควร เรื่องมาตรฐานจริยธรรมขององค์ เรื่องของการแก้ไขบท 1 บท บท 2 เรื่องของการนิรโทษกรรมทั้งหมดทั้งมวลนี้ ล่ะ ทำให้ในส่วนของสื่อมวลชนไปสอบถามต่อ ประธานสภาผู้แทนราษฎร ท่านอาจารย์วันนอร์ ท่านอาจารย์วันนอร์ โดยเฉพาะการยื่นร่างกฎหมายเข้ามาในขณะนี้นี่มีหลายประเด็นที่จะต้องพิจารณา ท่านอาจารย์องเห็นอย่างไรสภาผู้แทนราษฎร ขอไม่แสดงความเห็นแล้วครับ การเสนอกฎหมายเข้ามาแล้วนี่ประธานสภาผู้แทนราษฎรก็มีหน้าที่ในการพิจารณา ว่าจะบรรจุไหม เข้าสู่ระเบียบวาระการประชุมร่วมกันของรัฐสภาในอนาคตล่ะครับ และอีกหนึ่งประเด็นที่มีการพูดถึง ก็คือมีผู้ไปร้องในการตรวจสอบการเลือกตั้ง บอกให้เป็นโมฆะอาจารย์วันนอร์บอกเป็นเรื่องธรรมดาที่กกตผู้มีอำนาจหน้าที่จะต้องไปตรวจสอบต่อไปนะครับ กรณีนี้นายมูฮัมหมัดนอร์มะทา ประธานสภาผู้แทนราษฎรให้สัมภาษณ์นะครับกับพี่น้องสื่อมวลชนนะ ช่วงนี้มีการจัดกิจกรรมในรัฐสภาเยอะมาก สื่อมวลชนจนก็ไปรอสอบถาม กับอาจารย์วันนอร์ โดยเฉพาะเรื่องที่มีการไปร้องต่อ กกต. บอกว่าขอให้การเลือกตั้งสสเป็นโมฆะ ช่วงเวลาที่ผ่านมาเนื่องจาก ว่าเห็นไปไปโดยไม่สุจริตเที่ยงธรรม ต่อการทำหน้าที่ของ สส. ที่ทำงานมาแล้ว 1 ปีนะครับ จะทำให้การทำงานการเมืองหยุดชะงักลงหรือไม่ เป็นไปตามกฎหมายการเลือกตั้งหรือเปล่า ตนเข้าใจตามกระบวนการต่าง ๆ เมื่อมีการเลือกตั้งเสร็จสิ้นแล้ว กกต. ก็จะประกาศผลการเลือกตั้งหลังจากผ่านไป 1 เดือน จะมีการตรวจสอบคุณสมบัติต่าง ๆ เมื่อครบไป 1 ปี ก็ไม่มีผลแต่อย่างใด กรณีมีผู้ร้องเรียนนั้นบอกว่าเป็นเรื่องธรรมดา และส่วนตัวก็ไม่แน่ใจ ว่าการร้องเรียนนั้น เป็นการร้องเรียนที่ กกต. นี่ หมายถึงว่าการเลือกตั้งทั้งหมดหรือการร้องเรียนเป็นรายบุคคล หรือการเลือกตั้งซ่อมที่เกิดขึ้น ฉะนั้น กรณีดังกล่าวต้องให้ทาง กกต. เป็นผู้มีหน้าที่ไปตรวจสอบต่อไปด้วยนะครับ ส่วนกรณีจะมีการยื่นร่างแก้ไขรัฐธรรมนูญเป็นรายมาตรา เกี่ยวข้องกับเรื่องของจริยธรรมของ สส. และรัฐมนตรีต่อสภาต่อไปนั้น ประธานสภาผู้แทนราษฎรกล่าว ว่าในขณะนี้ ทราบว่ามีบางพรรคการเมืองบางพรรคนะครับ ได้เสนอร่างแก้ไขกฎหมายรัฐธรรมนูญ เป็นรายมาตราต่อสภาผู้แทนราษฎรแล้ว แล้วสภาจะดำเนินการตามขั้นตอนในการตรวจสอบต่อไป จะเข้าสู่ระเบียบวาระการประชุมร่วมกันของรัฐสภา โดยจะมีการนัดประชุมในโอกาสต่อไป ซึ่งจะต้องเป็นไปตามมติของวิป 3 ฝ่าย นั่นก็คือนั่นก็คือตัวแทนของฝ่ายรัฐบาล ตัวแทนของฝ่ายค้าน และตัวแทนของคณะรัฐมนตรี มีการกำหนดวันเวลาในการจัดสรรการอภิปรายของแต่ละฝ่ายต่อไปด้วย นอกจากนี้ ทางประธานสภาผู้แทนราษฎร และยังได้กล่าวถึงกรณีการจัดทำร่างแก้ไขรัฐธรรมนูญของทางพรรคเพื่อไทย กังวลว่าจะกลายเป็นชนวนความขัดแย้งครั้งใหม่หรือไม่ มีบางคนบอกว่าแหมแก้ครั้งนี้ี่สุดซอยหรือเปล่า เหมือนจะย้อนกลับไปในอดีตหรือไม่ในครับที่เกี่ยวข้องกับเรื่องของการนิรโทษกรรม อาจารย์วันนอร์ย้ำแบบนี้นะครับ ในฐานะประธานสภาผู้แทนราษฎร ก็มีการเสนอกฎหมายเข้ามาสู่สภา ประธานสภาคงจะเสนอความเห็นว่าเห็นด้วยหรือไม่เห็นด้วย หรือจะเป็นอย่างไรนั้น คงเป็นไปไม่ได้นะครับ เนื่องจากจะต้องเป็นเรื่องของรัฐสภาที่จะต้องมีการพิจารณาร่วมกันในขั้นตอนต่อไป แต่ก็ยืนยันว่าทุกอย่างต้องมีความสมดุลกัน ที่ต้องสมดุลในด้านของประโยชน์ของประชาชน สมุดลในเรื่องของการบังคับใช้กฎหมาย หากไม่มีความสมดุลการเมือง อาจจะเกิดความแปรปรวนได้นะครับ เสียงของการให้สัมภาษณ์กับสื่อมวลชน ประธานสภาผู้แทนราษฎร ท่านอาจารย์วันนอร์กันสักหน่อยครับ</w:t>
      </w:r>
    </w:p>
    <w:p>
      <w:pPr>
        <w:pStyle w:val="BodyText"/>
      </w:pPr>
      <w:r>
        <w:t xml:space="preserve">(นายวันมูหะมัดนอร์) ในฐานะประธานสภานะครับ เมื่อมีการเสนอกฎหมายเข้าสภาประสานสภาคุณพอเพียงว่าเห็นด้วยกฎหมายต้องเป็นเรื่องของรัฐสภา ในการพิจารณาในขั้นตอนต่อไป ตามทุกอย่างต้องมีความสมเด็จซึ่งกันและกันสมดุลประโยชน์ของประชาชน สมดุลในเรื่องของอะไร… การบังคับใช้กฎหมายนะครับ</w:t>
      </w:r>
    </w:p>
    <w:p>
      <w:pPr>
        <w:pStyle w:val="BodyText"/>
      </w:pPr>
      <w:r>
        <w:t xml:space="preserve">(คุณณัฐภัทรพล) พาคุณผู้ชมไปดูของฟากฝั่งพรรคเพื่อไทยกำลังดีกว่าครับก็มีการเปิดเผยออกมาจากทางของคุณชูศักดิ์ศิรินิลนะคะ เกี่ยวกับเรื่องของการหารือ เกี่ยวกับเรื่องของการแก้ไขรัฐธรรมนูญนั้นเองนะครับโดยคุณชูศักดิ์ ศิรินิล ก็มีการบอกนะครับ ว่าภูมิธรรม เวชยชัย นี่ครับ มีการนัดทางฝั่งของพรรคร่วมรัฐบาลไปพูดคุยกันเกี่ยวกับเรื่องนี้แหละประเด็น ก็คือเรื่องของจริยธรรมนี่แหละ และอีกประเด็นหนึ่งก็คือเรื่องของการแก้ไขธรรมนูญฉบับใหม่ด้วยนะครับ โดยเขาจะมีการนัด การนัดในช่วงของเดือนตุลาคมนี้ครับ มีการเปิดเผยจากรองศาสตราจารย์ ชูศักดิ์ ศิรินิล ครับ รัฐมนตรีประจำสำนัก นายกรัฐมนตรีในฐานะรองหัวหน้าพรรคเพื่อไทยฝ่ายกฎหมาย เปิดเผยถึงการยื่นร่างแก้ไขรัฐธรรมนูญรายมาตราฉบับพรรคเพื่อไทย ในส่วนของมาตรฐานจริยธรรมนักการเมืองนะครับ ว่าภูมิธรรม เวชยชัย รองนายกรัฐมนตรี ได้มีการนัดพรรคร่วมรัฐบาลหารือกันในเรื่องดังกล่าวนะครับ ในวันที่ 1 ตุลาคมนี้นะครับ จะมีการพูดถึงการใน 2 ประเด็นครับ ประกอบด้วย แน่นอนครับ เป็นการแก้ไขรัฐธรรมนูญรายมาตรา ประเด็นจริยธรรมที่พเพื่อไทยและพรรคประชาชนมีการเสนอเข้ามาแล้ว และการร่างรัฐธรรมนูญฉบับใหม่ซึ่งก็จะต้องมีการพูดคุยถึงเรื่องที่มาในเรื่องนี้ แล้วในอดีตจนถึงปัจจุบัน โดยเฉพาะประเด็นการทำกฎหมายประชามติว่าขณะนี้มีความคืบหน้าถึงขั้นไหนแล้ว และจะสามารถดำเนินการได้เมื่อไหร่ รวมถึงการจะยกร่างแก้ไขมาตรา 256 ได้เมื่อใดนั่นเองนะครับ ส่วนกรณีที่มีการตั้งข้อสังเกตว่าร่างแก้ไขรัฐธรรมนูญรายมาตราประเด็นจริยธรรม นักการเมืองเป็นการแก้ไขเพื่อพวกพ้องนั้น รองศาสตราจารย์ชูศักดิ์บอกในคำว่าตนเข้าใจเรื่องของความรู้สึก ความเป็นมาของรัฐธรรมนูญพ. ศ. 2560 ว่าเกิดขึ้นได้อย่างไร พร้อมกับมีการย้ำว่าการยกร่างแก้ไขในครั้งนี้เป็นการแก้ไขให้ชัดเจนเป็นธรรม มีระเบียบแผน และแนะแนวทางปฏิบัติมากยิ่งขึ้นไม่ได้เป็นการยกเลิก เพื่อไม่ให้เกิดปัญหาการทำหน้าที่ทั้ง สส. และรัฐมนตรี พร้อมมีการยืนยันด้วยนะครับ ว่าการแก้ไขรัฐธรรมนูญรายมาตราจะไม่ซ้ำซ้อนกับการแก้ไขรัฐธรรมนูญทั้งฉบับ เนื่องจากขณะนี้เองสิ่งใดที่มองว่าสำคัญจำเป็นต้องแก้ไขก็ต้องแก้ไขไปก่อน เพื่อไม่ให้เกิดปัญหาในการบริหารราชการแผ่นดินนั่นเองนะครับ ส่วนใดที่มีการพูดถึงเกี่ยวกับเรื่องของเนื้อหาสาระของร่างแก้ไขรัฐธรรมนูญรายมาตราของพรรคพรรคเพื่อไทยกับสมาชิกวุฒิสภา เพื่อขอเสียงสนับสนุนแล้วหรือไม่นั้น ก็บอกด้วยนะครับ ก็จะต้องมีการพูดคุยกันนั่นแหละครับ เนื่องจากสมาชิกวุฒิสภาถือว่าเป็นองค์ประกอบส่วนหนึ่งของรัฐสภาครับ ที่ในการแก้ไขรัฐธรรมนูญวุฒิสภาเอง ก็ต้องเห็นชอบด้วยนั่นเองมีเสียงช่วงนี้ของรองศาสตราจารย์ชูศักดิ์ ศิรินิล ครับ</w:t>
      </w:r>
    </w:p>
    <w:p>
      <w:pPr>
        <w:pStyle w:val="BodyText"/>
      </w:pPr>
      <w:r>
        <w:t xml:space="preserve">(รองศาสตราจารย์ชูศักดิ์) ที่พวกเราทำได้ทำอยากให้มันเกิดมาตรฐานตัวชี้วัดที่ชัดจะถืออะไร จะได้ทุกคนคิดว่ามันมีมาตรฐานแบบนี้นะ ไม่ได้ไปยกเลิกเพิกถอนอะไร ทำให้มันชัดเจนขึ้น</w:t>
      </w:r>
    </w:p>
    <w:p>
      <w:pPr>
        <w:pStyle w:val="BodyText"/>
      </w:pPr>
      <w:r>
        <w:t xml:space="preserve">(คุณวัฒนะ) ครับ พูดถึงการแก้ไขรัฐธรรมนูญนะ ก็มีทั้งหมด 4 ส่วนนะ ที่สามารถที่จะเสนอการแก้ไขและข้อมูลได้ ก็คือคณะรัฐมนตรีสามารถเสนอได้เช่นกัน 2 ก็คือสสเข้าชื่อการจำนวน 15 ของสมาชิกเท่าที่มีอยู่ 3. ก็คือ สส. และ สว. เข้าชื่อกันนะ 1 ใน 5 ของสมาชิกที่มีอยู่เช่นกันนอกจากนี้ก็มีใน ส่วนของประชาชน 50 รายชื่อสามารถที่จะเข้าชื่อกันข้อเสนอแก้ไขรัฐธรรมนูญได้นะครับ ซึ่งกระบวนการต่าง ๆ มีปลีกย่อยอีกสมควร การพิจารณาการแก้ไขรัฐธรรมนูญนี่ แล้วทำเป็น 3 วาระนะครับ วาระที่ 1 คือการรับหลักการ วาระที่ 2 ก็คือมีการตั้งคณะกรรมการและพิจารณาเป็นรายมาตราและวาระที่ 3 เป็นการลงมตินะคะ ผลการลงมติในที่ประชุมต้องบอกว่าเป็นไฮไลท์สมควร เนื่องจากว่าการลงมตินี่ โดยเฉพาะวาระที่ 3 นี่นะครับ ต้องอาศัยเสียงเกินกึ่งหนึ่งของสมาชิกรัฐสภา นอกจากนี้แล้วนี่มีองค์ประกอบที่บอกว่ามี สว. 1 ใน 3 ด้วย ในส่วนของสสฝ่ายค้าน เงื่อนไขเบื้องต้นนะครับ ที่จะแจ้งให้กับคุณผู้ชมได้รับทราบกัน ในส่วนของการแก้ไขและดูแล้วก็การพิจารณาที่จะเกิดในอนาคตหน่อยครับ พูดถึงประเด็นการแก้ไขรัฐธรรมนูญในครั้งนี้ มีหลายคนจับตามองไปที่เรื่องของการพูดถึง จริยธรรม จริยธรรมของนักการเมืองที่สำคัญนะครับ ถือว่าเป็นส่วนหนึ่งที่ประชาชนติดตามกันมาพอสมควรเลยครับ ล่าสุดมี สส. จากพรรคประชาธิปัตย์ และก็คือ สส.สรรเพชญ บุญญามณี ได้ออกมาแสดงความคิดเห็นเรื่องนี้ เรื่องของการแก้ไขรัฐธรรมนูญของทางพรรคเพื่อไทย บอกว่าไม่ตอบโจทย์ปัญหาของประชาชน เอื้อประโยชน์ให้กับพวกพ้อง โดยเฉพาะนักการเมืองหรือไม่ล่ะครับ การตั้งคำถามออกมาได้เวลานี้ ของ สส. คุณวิสุทธิ์ ไชยณรุณสส. จังหวัดสงขลา จากพรรคประชาธิปัตย์ ได้กล่าวถึงกรณีของพรรคการเมืองทั้งฝ่ายรัฐบาลและฝ่ายค้าน ได้มีการยื่นแก้ไขรัฐธรรมนูญรายมาตรา โดยจะเข้าสู่การพิจารณาของที่ประชุมของรัฐสภาในเดือนตุลาคม นั่นก็คือเดือนหน้า บอกว่าเป็นเรื่องที่น่าแปลกใจ นี่ยังไม่ทันไรเลยครับ หลังจากที่ทางรัฐบาลแถลงนโยบายต่อทางรัฐสภา ไม่กี่วันเท่านั้นเอง ก็จะมีการยื่นแก้ไขรัฐธรรมนูญมีความเกี่ยวข้องใด ๆ กับชีวิต และความเป็นอยู่ของพี่น้องประชาชนเลย โดยเฉพาะปัญหาที่ประชาชนกำลังเผชิญอยู่ในขณะนี้ เรื่องของปัญหาปากท้อง การแก้ไขรายมาตราเป็นเรื่องเกี่ยวกับคุณสมบัติของรัฐมนตรีที่จะมาดำรงตำแหน่ง โดยเฉพาะเอาคำว่า</w:t>
      </w:r>
      <w:r>
        <w:t xml:space="preserve"> </w:t>
      </w:r>
      <w:r>
        <w:t xml:space="preserve">“</w:t>
      </w:r>
      <w:r>
        <w:t xml:space="preserve">ซื่อสัตย์สุจริตเป็นที่ประจักษ์</w:t>
      </w:r>
      <w:r>
        <w:t xml:space="preserve">”</w:t>
      </w:r>
      <w:r>
        <w:t xml:space="preserve"> </w:t>
      </w:r>
      <w:r>
        <w:t xml:space="preserve">ออกจากรัฐธรรมนูญ ตนมีความเห็นว่านักการเมืองที่เป็นนักการเมืองขี้โกงเข้ามา มีอำนาจในการบริหารประเทศ จะเกิดความเสียหายได้นะครับ ดังนั้น ความซื่อสัตย์สุจริตที่เป็นที่ประจักษ์ ยังคงจะต้องอยู่เพื่อเป็นมาตรฐานทางจริยธรรมแก่นักการเมืองต่อไป ทั้งนี้แม้พรรคฝ่ายค้านและฝ่ายรัฐบาลจะจับมือร่วมกันในการแก้ไขรัฐธรรมนูญ ซึ่งทำให้มีโอกาสผ่านได้ง่ายแต่ก็ต้องอาศัยเสียงของสมาชิกวุฒิสภาเพื่อให้ได้รับความเห็นชอบต่อไป ดังนั้น ตนที่อยากช่วยเหลือแก้ไขและรัฐธรรมนูญ ดังนี้นี้ ด้วยความที่แจ้งแบบนี้นะต้องเกิดความชัดเจน ประชาชนจะได้ประโยชน์อะไรจากเรื่องนี้ แล้วจะทำให้ประชาชนมีกิน มีใช้ มีเกียรติ มีศักดิ์ศรี มีการเมืองที่ดี มีปากท้องที่ดี อย่างไร แหม ประโยคนี้ผมก็คุ้นๆแฮะเหมือนอยู่ในวันแถลงนโยบายนะที่ท่านนายกได้พูดไปคุณแพทองธารได้มีการแถลงไปนะครับ นอกจากนี้นะครับต้นไม่อยากให้เกิดเหตุการณ์พวกมากแล้วลากกันไป เรื่องที่เป็นประโยชน์เป็นพวกพ้องของตนเองความเป็นจริงแล้วนะครับ หากจะแก้ไขรัฐธรรมนูญก็จะถามประชาชนผู้เป็นเจ้าของอำนาจอธิปไตยตัวจริงเสียก่อนหรือไม่ ผู้แทนที่เข้ามาใช้อำนาจ ไม่ควรแก้ไขและคำนวณเพื่อตนเอง เพราะเคยเสียผลประโยชน์จากเรื่องนี้ หากดันทุรังสุดซอย ประชาชนน่าจะหมดศรัทธาได้นะครับ นี่คือการตั้งคำถามนะครับ ปิดท้าย สส. สันเพชร บุญญามณี ยังได้กล่าวเพิ่มเติม จากการที่เราเป็นผู้แทนประชาชนมาใช้อำนาจทรัพยากรของประเทศไทยประชาชน ต้องยอมรับกับการตรวจสอบที่โปร่งใสและเกิดความเข้มงวด หากเราทำการตรวจสอบอ่อนแอลง ระบบการเมืองต่าง ๆ ก็จะสูญเสียความน่าเชื่อถือ การแก้ไขรัฐธรรมนูญ ควรเน้นไปที่การเพิ่มความโปร่งใส ในระบบการเมือง แทนที่จะเป็นการเอื้อประโยชน์ต่อกลุ่มการเมืองบางกลุ่มนะครับ นี่คือการตั้งคำถาม ต้องบอกว่าเสียงดังเลยทีเดียว เรื่องของมาตรฐานจริยธรรมของ สส. สรรเพชญ บุญญามณี จากประชาธิปัตย์มีการตั้งคำถามแล้วก็แสดงความคิดเห็นออกมาแบบนี้นะครับ</w:t>
      </w:r>
    </w:p>
    <w:p>
      <w:pPr>
        <w:pStyle w:val="BodyText"/>
      </w:pPr>
      <w:r>
        <w:t xml:space="preserve">(คุณณัฐภัทรพล) พาผู้ชมไปดูเรื่องเลยดีกว่าเรื่องของที่คุณเรืองไกร คณะสมาชิกจากคณะของพรรคพลังประชารัฐ มีการไปยื่นคำร้องต่อ ป.ป.ช. นะครับ ให้มีการตรวจสอบเกี่ยวกับเรื่องของการแสดงบัญชีทรัพย์สินของคุณวิสุทธิ์ ไชยณรุณ นั่นเอง ก็รู้สึกออกมาบอกไม่กังวลเลยนะครับ เกี่ยวกับเรื่องนี้นะครับ เพราะว่าตอนนี้นี่ตนกังวลกับเรื่องของความเดือดร้อนของพี่น้องประชาชน แน่นอนว่าตอนนี้น้ำท่วมภาคเหนือที่เราเห็นมะพะเยาก็เจอ เป็นพื้นที่ของคุณวิสุทธิ์ ไชยณรุณ นะเป็น สส. แบบบัญชีรายชื่อ ลองไปฟังเสียงของคุณวิสุทธิ์กัน ว่าคุณวิสุทธิ์เพราะมีการพูดว่าอย่างไรกันแน่ครับ คุณวิสุทธิ์ ไชยณรุณ สส. แบบบัญชีรายชื่อพรรคเพื่อไทย ในฐานะประธานวิปรัฐบาล มีการให้สัมภาษณ์ถึงกรณี ที่คุณเรืองไกร ลีกิจวัฒนะ สมาชิกพรรคพลังประชารัฐยื่นคำร้องขอให้คณะกรรมการ ป.ป.ช. ตรวจสอบการแสดงบัญชีทรัพย์สินและหนี้สินของตนที่อาจขัดต่อกฎหมายนะครับ ว่าสิ่งที่ตนได้มีรายงานให้ ป.ป.ช. ดูและสอบถามทุกขั้นตอน พร้อมแจ้งว่าหากมีปัญหาสงสัยอะไร ให้มาสอบถามที่ตนได้เลย ซึ่งทำตามขั้นตอนตามมาทุกอย่าง จึงไม่กังวลอะไรนะครับ และขอบคุณคุณเรืองไกรนะครับ ที่ยังมีการคิดถึงตนนะวันหลังหักหรือบ้างก็ดีนะครับคุณผู้ชม ก็ย้ำนะครับว่าสิ่งที่ตนกังวลตอนนี้ไม่ใช่เรื่องที่ถูกร้องเรียนนี่แหละครับ แต่เป็นกังวลแทนประชาชนภาคเหนือเลยครับ โดยเฉพาะที่จังหวัดเชียงรายครับ ขณะนี้ ยังหนักหนาสาหัสเลยทีเดียว โคลนนี่ ที่คุณผู้ชมเห็นในภาพเนี่ยสูง 1-2 เมตร เมื่อวันที่ 22 กันยายนที่ผ่านมาใช่ไหมครับ ผู้ชมมีคนโทรมาหาบอกว่าอยากได้ปู อยากได้ที่นอนครับเพราะว่าอยากได้ฟูก อยากได้ที่นอนนี่ มันลอยไปตามน้ำหมดแล้วก็ก็บอกนะครับว่าคิดมากคิดมากกว่าเรื่องที่ถูกร้องเรียนอีกไหมครับ เนื่องจากว่าเป็นปัญหาของที่พี่น้องประชาชนของตนนี่ ทุกข์ใจ ทรมานกันมากเลยทีเดียว อย่างเช่น เมื่อวานที่ผ่านมา 23 กันยายนครับ หน้ามหาวิทยาลัยพะเยา น้ำท่วมไป 2 ครั้งแล้วนะ เมื่อไม่นานมานี้ ก็มีคนมาโทรมารายงานนะครับ ว่าฝนยังคงตกหนักอยู่ในพื้นที่นะครับ เช่นเดียวกับที่จังหวัดเชียงใหม่อย่างที่เราได้เห็นเป็นภาพข่าวกันอย่างที่จังหวัดลำพูนเอง สาหัสเหมือนกันนะครับ ก็ต้องยอมรับนะครับว่าปีนี้เป็นปีที่หนักหนาสาหัสที่สุด ของประชาชนทางภาคเหนือเลยทีเดียว จึงเป็นห่วง แล้วก็กังวลในเรื่องนี้มากกว่าการถูกร้องเรียนนะครับ เพราะว่าการถูกร้องเรียนถือว่าเป็นเรื่องธรรมดาไปแล้วที่ให้เขาตรวจสอบไปถึงเวลาเขาก็เรียกก็แค่ไปชี้แจง ไม่มีอะไรที่น่ากังวล พร้อมกับขอบคุณหน่วยงานต่าง ๆ ที่เข้าไปช่วยเหลือพี่น้องประชาชนที่ประสบอุทกภัยในพื้นที่จังหวัดภาคเหนือที่มีการประสบปัญหาอยู่ในตอนนี้ด้วย นอกจากนี้ตอนนี้คุณวิสุทธิ์ยังกล่าวถึงเรื่องของสายการบินซีเมนต์นี่แหละครับ คุณผู้ชมครับ ว่าเป็นปัญหาตั้งแต่งบปี 2567 นะครับก็ยังมีความกังวล แล้วก็ยังอยากจะงบประมาณในส่วนนี้อยู่ จึงได้มีการประสานไปยังพรรคภูมิใจไทยซึ่งอยู่ในท้องถิ่น โดยมีทนายของคุณอนุทิน ชาญวีรกูล หัวหน้าพรรคภูมิใจไทย ในฐานะรัฐมนตรีว่าการกระทรวงมหาดไทยก็รับทราบแล้วนะครับ ว่าอยากจะขอเร่งด่วนเป็นงบกลาง เพื่อที่จะแก้ไขปัญหาให้กับประชาชนที่กำลังประสบกับปัญหาอุทกภัยในขณะนี้ แล้วก็ทราบจากภาคประชาชนนะครับ ว่าได้ไปดูพื้นที่จังหวัดขอนแก่นมาแล้ว ก็ไม่น่าจะมีปัญหาอะไร น่าจะเข้าใจแล้ว ก็ย้ำว่าจะเป็นฝ่ายค้าน หรือว่าจะเป็นฝ่ายรัฐบาล ต้องช่วยกันแก้ไขปัญหาที่เกิดขึ้นร่วมกันนั่นเองนะครับ</w:t>
      </w:r>
    </w:p>
    <w:p>
      <w:pPr>
        <w:pStyle w:val="BodyText"/>
      </w:pPr>
      <w:r>
        <w:t xml:space="preserve">(คุณวัฒนะ) ครับ คุณผู้ชมได้เห็นในส่วนของการแสดงความคิดเห็นของสมาชิกสภาผู้แทนราษฎร โดยเฉพาะเรื่องของการแก้ไขรัฐธรรมนูญกับการพูดเรื่องของจริยธรรมของนักการเมือง การพูดถึง พรบ. นิรโทษกรรม รวมถึงการแก้ไขปัญหาอื่นในส่วนของรัฐธรรมนูญอื่น ๆ นะครับ ที่ความเห็นของทางสว.กันบ้างสมาชิกสภา อาจารย์นันทนา นันทวโรภาสในการกุศลบอกว่ารัฐธรรมนูญมีปัญหาทุกจุดนะ เรื่องของจริยธรรมนักการเมืองก็มีปัญหาเช่นกัน เรื่องนี้สนับสนุนอย่างเต็มที่ในการที่จะไปแก้ไขรัฐธรรมนูญ ไปฟังการเปิดเผยของ ดร.นันทนา นันทวโรภาส สมาชิกวุฒิสภา ได้กล่าวถึงการแก้ไขรัฐธรรมนูญ โดยเฉพาะเรื่องของประเด็นจริยธรรมของผู้ดำรงตำแหน่งทางการเมือง บอกว่าตนเองและคณะได้นี่นะครับ มีความเห็นร่วมกันตั้งแต่ต้น บอกว่ารัฐธรรมนูญฉบับปัจจุบันมีปัญหาทุกจุดเลยทีเดียว ควรจะต้องมีการยกร่างทั้งฉบับใหม่ ไม่ว่าจะเป็นกระบวนการต่าง ๆ ถือว่าไปได้ช้า เนื่องจากขณะนี้กฎหมายประชามติอยู่ในชั้นของคณะกรรมาธิการของทางวุฒิสภา ดังนั้น การทำประชามติอาจจะเกิดขึ้นไม่ทันรัฐบาลชุดนี้น่ะครับ หากมีกระบวนการแก้ไขรัฐธรรมนูญเป็นรายมาตรา คุณมีการต้อนสังเกต มีการตั้งข้อสังเกต และบอกว่าการแก้ไขประมวลจริยธรรม เป็นการเอื้อประโยชน์ให้กับพวกพ้องนั้นเรื่องนี้เกิดขึ้นจากการกำหนดให้จริยธรรมไปอยู่ในกฎหมายทั้งที่ความจริงแล้วเนี่ยเรื่องจริยธรรมนี่นะครับ จะเป็นเรื่องของแต่ละวิชาชีพหรือองค์กรนั้นตรวจสอบกันเอง จะตกลงกันเอง ว่าพฤติกรรมใดเหมาะสมหรือไม่เหมาะสม แต่เมื่อนำมาอยู่อยู่ในกฎหมาย ก็ไม่มีข้อกำหนดที่ชัดเจน ว่าอะไรทำได้หรือทำไม่ได้ สุดท้ายก็ต้องอาศัยการตีความ ให้ตุลาการเป็นผู้ใช้อำนาจดังกล่าวทำให้จะจริยธรรม เป็นความที่เป็นนามธรรมที่สูงนะครับ เรื่องนี้ควรจะมีความชัดเจนให้เกิดขึ้น เพื่อให้ผู้ปฏิบัติไม่รู้ว่าอะไรทำได้หรือว่าทำไม่ได้ และจะต้องมีการตรวจสอบกันอย่างไรต่อไปด้วยครับ</w:t>
      </w:r>
    </w:p>
    <w:p>
      <w:pPr>
        <w:pStyle w:val="BodyText"/>
      </w:pPr>
      <w:r>
        <w:t xml:space="preserve">(คุณณัฐภัทรพล) พักสักครู่นึงก่อนครับผู้ชมครับ เดี๋ยวช่วงหน้า มีอีกหลายข่าวเลย ที่จะมาอัพเดทกัน ในห้องข่าวรัฐสภาเภาคเช้าครับ</w:t>
      </w:r>
    </w:p>
    <w:p>
      <w:pPr>
        <w:pStyle w:val="BodyText"/>
      </w:pPr>
      <w:r>
        <w:t xml:space="preserve">[เสียงโฆษณา] เป็นโครงการที่เปิดโอกาสให้ผู้ประกอบการไทยจากทั่วประเทศเลยส่งสินค้าไท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24 กันยายน 2567 เวลา 08.00-09.00 น.</dc:title>
  <dc:creator/>
  <cp:keywords/>
  <dcterms:created xsi:type="dcterms:W3CDTF">2025-03-19T03:38:52Z</dcterms:created>
  <dcterms:modified xsi:type="dcterms:W3CDTF">2025-03-19T03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มีนาคม 2568 เวลา 09.30 น.</vt:lpwstr>
  </property>
  <property fmtid="{D5CDD505-2E9C-101B-9397-08002B2CF9AE}" pid="3" name="subtitle">
    <vt:lpwstr/>
  </property>
</Properties>
</file>